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A5C8B7" w14:textId="77777777" w:rsidR="001127AC" w:rsidRPr="00374A63" w:rsidRDefault="001127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bookmarkStart w:id="0" w:name="_GoBack"/>
      <w:bookmarkEnd w:id="0"/>
    </w:p>
    <w:p w14:paraId="43A5C8B8" w14:textId="73A2B0F2" w:rsidR="001127AC" w:rsidRPr="00374A63" w:rsidRDefault="00374A6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</w:rPr>
        <w:t>[DATE]</w:t>
      </w:r>
    </w:p>
    <w:p w14:paraId="43A5C8B9" w14:textId="77777777" w:rsidR="001127AC" w:rsidRPr="00374A63" w:rsidRDefault="001127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3A5C8BA" w14:textId="77777777" w:rsidR="001127AC" w:rsidRPr="00374A63" w:rsidRDefault="001127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3A5C8BB" w14:textId="77777777" w:rsidR="001127AC" w:rsidRPr="00374A63" w:rsidRDefault="00D54F4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374A63">
        <w:rPr>
          <w:rFonts w:eastAsia="Arial"/>
          <w:lang w:eastAsia="en-US" w:bidi="en-US"/>
        </w:rPr>
        <w:t>Contact Name</w:t>
      </w:r>
    </w:p>
    <w:p w14:paraId="43A5C8BC" w14:textId="77777777" w:rsidR="001127AC" w:rsidRPr="00374A63" w:rsidRDefault="00D54F4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374A63">
        <w:rPr>
          <w:rFonts w:eastAsia="Arial"/>
          <w:lang w:eastAsia="en-US" w:bidi="en-US"/>
        </w:rPr>
        <w:t>Address</w:t>
      </w:r>
    </w:p>
    <w:p w14:paraId="43A5C8BD" w14:textId="77777777" w:rsidR="001127AC" w:rsidRPr="00374A63" w:rsidRDefault="00D54F4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374A63">
        <w:rPr>
          <w:rFonts w:eastAsia="Arial"/>
          <w:lang w:eastAsia="en-US" w:bidi="en-US"/>
        </w:rPr>
        <w:t>Address2</w:t>
      </w:r>
      <w:r w:rsidRPr="00374A63">
        <w:rPr>
          <w:rFonts w:eastAsia="Arial"/>
          <w:lang w:eastAsia="en-US" w:bidi="en-US"/>
        </w:rPr>
        <w:tab/>
      </w:r>
    </w:p>
    <w:p w14:paraId="7F48BC45" w14:textId="77777777" w:rsidR="00374A63" w:rsidRDefault="00D54F4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374A63">
        <w:rPr>
          <w:rFonts w:eastAsia="Arial"/>
          <w:lang w:eastAsia="en-US" w:bidi="en-US"/>
        </w:rPr>
        <w:t xml:space="preserve">City, </w:t>
      </w:r>
    </w:p>
    <w:p w14:paraId="43A5C8BE" w14:textId="436B1D1D" w:rsidR="001127AC" w:rsidRPr="00374A63" w:rsidRDefault="00D54F4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374A63">
        <w:rPr>
          <w:rFonts w:eastAsia="Arial"/>
          <w:lang w:eastAsia="en-US" w:bidi="en-US"/>
        </w:rPr>
        <w:t>State/Province</w:t>
      </w:r>
    </w:p>
    <w:p w14:paraId="43A5C8BF" w14:textId="77777777" w:rsidR="001127AC" w:rsidRPr="00374A63" w:rsidRDefault="00D54F4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374A63">
        <w:rPr>
          <w:rFonts w:eastAsia="Arial"/>
          <w:lang w:eastAsia="en-US" w:bidi="en-US"/>
        </w:rPr>
        <w:t>Zip/Postal Code</w:t>
      </w:r>
    </w:p>
    <w:p w14:paraId="43A5C8C0" w14:textId="77777777" w:rsidR="001127AC" w:rsidRPr="00374A63" w:rsidRDefault="001127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43A5C8C2" w14:textId="77777777" w:rsidR="001127AC" w:rsidRPr="00374A63" w:rsidRDefault="001127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43A5C8C3" w14:textId="3CB566A6" w:rsidR="001127AC" w:rsidRPr="00D31D61" w:rsidRDefault="00374A6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noProof/>
          <w:color w:val="000000"/>
          <w:lang w:eastAsia="en-US" w:bidi="en-US"/>
        </w:rPr>
      </w:pPr>
      <w:r>
        <w:rPr>
          <w:rFonts w:eastAsia="Arial"/>
          <w:b/>
          <w:color w:val="000000"/>
          <w:lang w:eastAsia="en-US" w:bidi="en-US"/>
        </w:rPr>
        <w:t>RE</w:t>
      </w:r>
      <w:r w:rsidR="00D54F46" w:rsidRPr="00374A63">
        <w:rPr>
          <w:rFonts w:eastAsia="Arial"/>
          <w:b/>
          <w:color w:val="000000"/>
          <w:lang w:eastAsia="en-US" w:bidi="en-US"/>
        </w:rPr>
        <w:t xml:space="preserve">: </w:t>
      </w:r>
      <w:r w:rsidR="00D54F46" w:rsidRPr="00D31D61">
        <w:rPr>
          <w:rFonts w:eastAsia="Arial"/>
          <w:b/>
          <w:noProof/>
          <w:color w:val="000000"/>
          <w:lang w:eastAsia="en-US" w:bidi="en-US"/>
        </w:rPr>
        <w:t xml:space="preserve">REFERENCE ON QUALIFICATIONS </w:t>
      </w:r>
    </w:p>
    <w:p w14:paraId="43A5C8C4" w14:textId="77777777" w:rsidR="001127AC" w:rsidRPr="00D31D61" w:rsidRDefault="001127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</w:p>
    <w:p w14:paraId="43A5C8C5" w14:textId="77777777" w:rsidR="001127AC" w:rsidRPr="00D31D61" w:rsidRDefault="001127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</w:p>
    <w:p w14:paraId="43A5C8C6" w14:textId="77777777" w:rsidR="001127AC" w:rsidRPr="00D31D61" w:rsidRDefault="00D54F4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  <w:r w:rsidRPr="00D31D61">
        <w:rPr>
          <w:rFonts w:eastAsia="Arial"/>
          <w:noProof/>
          <w:color w:val="000000"/>
          <w:lang w:eastAsia="en-US" w:bidi="en-US"/>
        </w:rPr>
        <w:t>Dear [CONTACT NAME],</w:t>
      </w:r>
    </w:p>
    <w:p w14:paraId="43A5C8C7" w14:textId="77777777" w:rsidR="001127AC" w:rsidRPr="00D31D61" w:rsidRDefault="001127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43A5C8C8" w14:textId="1026040A" w:rsidR="001127AC" w:rsidRPr="003240FE" w:rsidRDefault="00D54F4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  <w:r w:rsidRPr="00D31D61">
        <w:rPr>
          <w:rFonts w:eastAsia="Arial"/>
          <w:noProof/>
          <w:lang w:eastAsia="en-US" w:bidi="en-US"/>
        </w:rPr>
        <w:t xml:space="preserve">We recently received an application from </w:t>
      </w:r>
      <w:r w:rsidRPr="00D31D61">
        <w:rPr>
          <w:rFonts w:eastAsia="Arial"/>
          <w:noProof/>
          <w:color w:val="000000"/>
          <w:lang w:eastAsia="en-US" w:bidi="en-US"/>
        </w:rPr>
        <w:t>[NAME]</w:t>
      </w:r>
      <w:r w:rsidRPr="00D31D61">
        <w:rPr>
          <w:rFonts w:eastAsia="Arial"/>
          <w:noProof/>
          <w:lang w:eastAsia="en-US" w:bidi="en-US"/>
        </w:rPr>
        <w:t xml:space="preserve"> for the position of </w:t>
      </w:r>
      <w:r w:rsidRPr="00D31D61">
        <w:rPr>
          <w:rFonts w:eastAsia="Arial"/>
          <w:noProof/>
          <w:color w:val="000000"/>
          <w:lang w:eastAsia="en-US" w:bidi="en-US"/>
        </w:rPr>
        <w:t>[SPECIFY]</w:t>
      </w:r>
      <w:r w:rsidRPr="00D31D61">
        <w:rPr>
          <w:rFonts w:eastAsia="Arial"/>
          <w:noProof/>
          <w:lang w:eastAsia="en-US" w:bidi="en-US"/>
        </w:rPr>
        <w:t xml:space="preserve"> with our</w:t>
      </w:r>
      <w:r w:rsidRPr="00374A63">
        <w:rPr>
          <w:rFonts w:eastAsia="Arial"/>
          <w:lang w:eastAsia="en-US" w:bidi="en-US"/>
        </w:rPr>
        <w:t xml:space="preserve"> </w:t>
      </w:r>
      <w:r w:rsidR="00C02E88">
        <w:rPr>
          <w:rFonts w:eastAsia="Arial"/>
          <w:lang w:eastAsia="en-US" w:bidi="en-US"/>
        </w:rPr>
        <w:t>company</w:t>
      </w:r>
      <w:r w:rsidRPr="00374A63">
        <w:rPr>
          <w:rFonts w:eastAsia="Arial"/>
          <w:lang w:eastAsia="en-US" w:bidi="en-US"/>
        </w:rPr>
        <w:t xml:space="preserve">. </w:t>
      </w:r>
      <w:r w:rsidRPr="008E6A11">
        <w:rPr>
          <w:rFonts w:eastAsia="Arial"/>
          <w:noProof/>
          <w:lang w:eastAsia="en-US" w:bidi="en-US"/>
        </w:rPr>
        <w:t xml:space="preserve">We understand that </w:t>
      </w:r>
      <w:r w:rsidR="008E6A11" w:rsidRPr="008E6A11">
        <w:rPr>
          <w:rFonts w:eastAsia="Arial"/>
          <w:noProof/>
          <w:lang w:eastAsia="en-US" w:bidi="en-US"/>
        </w:rPr>
        <w:t>y</w:t>
      </w:r>
      <w:r w:rsidR="008E6A11">
        <w:rPr>
          <w:rFonts w:eastAsia="Arial"/>
          <w:noProof/>
          <w:lang w:eastAsia="en-US" w:bidi="en-US"/>
        </w:rPr>
        <w:t xml:space="preserve">ou have </w:t>
      </w:r>
      <w:r w:rsidR="008E6A11" w:rsidRPr="008E6A11">
        <w:rPr>
          <w:rFonts w:eastAsia="Arial"/>
          <w:noProof/>
          <w:lang w:eastAsia="en-US" w:bidi="en-US"/>
        </w:rPr>
        <w:t xml:space="preserve">previously employed </w:t>
      </w:r>
      <w:r w:rsidRPr="008E6A11">
        <w:rPr>
          <w:rFonts w:eastAsia="Arial"/>
          <w:noProof/>
          <w:lang w:eastAsia="en-US" w:bidi="en-US"/>
        </w:rPr>
        <w:t>[H</w:t>
      </w:r>
      <w:r w:rsidR="008E6A11">
        <w:rPr>
          <w:rFonts w:eastAsia="Arial"/>
          <w:noProof/>
          <w:lang w:eastAsia="en-US" w:bidi="en-US"/>
        </w:rPr>
        <w:t>IM</w:t>
      </w:r>
      <w:r w:rsidRPr="008E6A11">
        <w:rPr>
          <w:rFonts w:eastAsia="Arial"/>
          <w:noProof/>
          <w:lang w:eastAsia="en-US" w:bidi="en-US"/>
        </w:rPr>
        <w:t>/HE</w:t>
      </w:r>
      <w:r w:rsidR="008E6A11">
        <w:rPr>
          <w:rFonts w:eastAsia="Arial"/>
          <w:noProof/>
          <w:lang w:eastAsia="en-US" w:bidi="en-US"/>
        </w:rPr>
        <w:t>R</w:t>
      </w:r>
      <w:r w:rsidRPr="008E6A11">
        <w:rPr>
          <w:rFonts w:eastAsia="Arial"/>
          <w:noProof/>
          <w:lang w:eastAsia="en-US" w:bidi="en-US"/>
        </w:rPr>
        <w:t>]</w:t>
      </w:r>
      <w:r w:rsidRPr="003240FE">
        <w:rPr>
          <w:rFonts w:eastAsia="Arial"/>
          <w:noProof/>
          <w:lang w:eastAsia="en-US" w:bidi="en-US"/>
        </w:rPr>
        <w:t>.</w:t>
      </w:r>
    </w:p>
    <w:p w14:paraId="43A5C8C9" w14:textId="77777777" w:rsidR="001127AC" w:rsidRPr="003240FE" w:rsidRDefault="001127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43A5C8CA" w14:textId="0EF2AA4A" w:rsidR="001127AC" w:rsidRPr="00374A63" w:rsidRDefault="00D54F4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  <w:r w:rsidRPr="00D31D61">
        <w:rPr>
          <w:rFonts w:eastAsia="Arial"/>
          <w:noProof/>
          <w:lang w:eastAsia="en-US" w:bidi="en-US"/>
        </w:rPr>
        <w:t xml:space="preserve">We would appreciate any </w:t>
      </w:r>
      <w:r w:rsidR="00BD6905">
        <w:rPr>
          <w:rFonts w:eastAsia="Arial"/>
          <w:noProof/>
          <w:lang w:eastAsia="en-US" w:bidi="en-US"/>
        </w:rPr>
        <w:t>details that</w:t>
      </w:r>
      <w:r w:rsidRPr="00D31D61">
        <w:rPr>
          <w:rFonts w:eastAsia="Arial"/>
          <w:noProof/>
          <w:lang w:eastAsia="en-US" w:bidi="en-US"/>
        </w:rPr>
        <w:t xml:space="preserve"> you could give us concerning </w:t>
      </w:r>
      <w:r w:rsidRPr="00D31D61">
        <w:rPr>
          <w:rFonts w:eastAsia="Arial"/>
          <w:noProof/>
          <w:color w:val="000000"/>
          <w:lang w:eastAsia="en-US" w:bidi="en-US"/>
        </w:rPr>
        <w:t>[NAME]</w:t>
      </w:r>
      <w:r w:rsidRPr="00D31D61">
        <w:rPr>
          <w:rFonts w:eastAsia="Arial"/>
          <w:noProof/>
          <w:lang w:eastAsia="en-US" w:bidi="en-US"/>
        </w:rPr>
        <w:t>’s work habits,</w:t>
      </w:r>
      <w:r w:rsidRPr="003240FE">
        <w:rPr>
          <w:rFonts w:eastAsia="Arial"/>
          <w:noProof/>
          <w:lang w:eastAsia="en-US" w:bidi="en-US"/>
        </w:rPr>
        <w:t xml:space="preserve"> </w:t>
      </w:r>
      <w:r w:rsidR="003240FE" w:rsidRPr="003240FE">
        <w:rPr>
          <w:rFonts w:eastAsia="Arial"/>
          <w:noProof/>
          <w:lang w:eastAsia="en-US" w:bidi="en-US"/>
        </w:rPr>
        <w:t xml:space="preserve">attitude </w:t>
      </w:r>
      <w:r w:rsidR="003240FE">
        <w:rPr>
          <w:rFonts w:eastAsia="Arial"/>
          <w:noProof/>
          <w:lang w:eastAsia="en-US" w:bidi="en-US"/>
        </w:rPr>
        <w:t xml:space="preserve">and </w:t>
      </w:r>
      <w:r w:rsidRPr="003240FE">
        <w:rPr>
          <w:rFonts w:eastAsia="Arial"/>
          <w:noProof/>
          <w:lang w:eastAsia="en-US" w:bidi="en-US"/>
        </w:rPr>
        <w:t xml:space="preserve">expertise as </w:t>
      </w:r>
      <w:r w:rsidRPr="003240FE">
        <w:rPr>
          <w:rFonts w:eastAsia="Arial"/>
          <w:noProof/>
          <w:color w:val="000000"/>
          <w:lang w:eastAsia="en-US" w:bidi="en-US"/>
        </w:rPr>
        <w:t>[POSITION]</w:t>
      </w:r>
      <w:r w:rsidRPr="003240FE">
        <w:rPr>
          <w:rFonts w:eastAsia="Arial"/>
          <w:noProof/>
          <w:lang w:eastAsia="en-US" w:bidi="en-US"/>
        </w:rPr>
        <w:t xml:space="preserve">. We would also </w:t>
      </w:r>
      <w:r w:rsidR="00BD6905">
        <w:rPr>
          <w:rFonts w:eastAsia="Arial"/>
          <w:noProof/>
          <w:lang w:eastAsia="en-US" w:bidi="en-US"/>
        </w:rPr>
        <w:t>welcome</w:t>
      </w:r>
      <w:r w:rsidRPr="003240FE">
        <w:rPr>
          <w:rFonts w:eastAsia="Arial"/>
          <w:noProof/>
          <w:lang w:eastAsia="en-US" w:bidi="en-US"/>
        </w:rPr>
        <w:t xml:space="preserve"> your sharing with us the reason [HE/SHE] no longer works for your</w:t>
      </w:r>
      <w:r w:rsidRPr="00374A63">
        <w:rPr>
          <w:rFonts w:eastAsia="Arial"/>
          <w:lang w:eastAsia="en-US" w:bidi="en-US"/>
        </w:rPr>
        <w:t xml:space="preserve"> </w:t>
      </w:r>
      <w:r w:rsidR="00C02E88">
        <w:rPr>
          <w:rFonts w:eastAsia="Arial"/>
          <w:lang w:eastAsia="en-US" w:bidi="en-US"/>
        </w:rPr>
        <w:t>company</w:t>
      </w:r>
      <w:r w:rsidRPr="00374A63">
        <w:rPr>
          <w:rFonts w:eastAsia="Arial"/>
          <w:lang w:eastAsia="en-US" w:bidi="en-US"/>
        </w:rPr>
        <w:t>.</w:t>
      </w:r>
    </w:p>
    <w:p w14:paraId="43A5C8CB" w14:textId="77777777" w:rsidR="001127AC" w:rsidRPr="00374A63" w:rsidRDefault="001127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3A5C8CC" w14:textId="566CD4BB" w:rsidR="001127AC" w:rsidRPr="00374A63" w:rsidRDefault="00D54F4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D31D61">
        <w:rPr>
          <w:rFonts w:eastAsia="Arial"/>
          <w:noProof/>
          <w:lang w:eastAsia="en-US" w:bidi="en-US"/>
        </w:rPr>
        <w:t xml:space="preserve">We </w:t>
      </w:r>
      <w:r w:rsidR="00BD6905">
        <w:rPr>
          <w:rFonts w:eastAsia="Arial"/>
          <w:noProof/>
          <w:lang w:eastAsia="en-US" w:bidi="en-US"/>
        </w:rPr>
        <w:t>hope</w:t>
      </w:r>
      <w:r w:rsidRPr="00D31D61">
        <w:rPr>
          <w:rFonts w:eastAsia="Arial"/>
          <w:noProof/>
          <w:lang w:eastAsia="en-US" w:bidi="en-US"/>
        </w:rPr>
        <w:t xml:space="preserve"> to </w:t>
      </w:r>
      <w:r w:rsidR="00BD6905">
        <w:rPr>
          <w:rFonts w:eastAsia="Arial"/>
          <w:noProof/>
          <w:lang w:eastAsia="en-US" w:bidi="en-US"/>
        </w:rPr>
        <w:t xml:space="preserve">be </w:t>
      </w:r>
      <w:r w:rsidRPr="00D31D61">
        <w:rPr>
          <w:rFonts w:eastAsia="Arial"/>
          <w:noProof/>
          <w:lang w:eastAsia="en-US" w:bidi="en-US"/>
        </w:rPr>
        <w:t xml:space="preserve">hearing from you in early </w:t>
      </w:r>
      <w:r w:rsidRPr="00D31D61">
        <w:rPr>
          <w:rFonts w:eastAsia="Arial"/>
          <w:noProof/>
          <w:color w:val="000000"/>
          <w:lang w:eastAsia="en-US" w:bidi="en-US"/>
        </w:rPr>
        <w:t>[MONTH]</w:t>
      </w:r>
      <w:r w:rsidRPr="00D31D61">
        <w:rPr>
          <w:rFonts w:eastAsia="Arial"/>
          <w:noProof/>
          <w:lang w:eastAsia="en-US" w:bidi="en-US"/>
        </w:rPr>
        <w:t xml:space="preserve">. Please advise us if the </w:t>
      </w:r>
      <w:r w:rsidR="00BD6905">
        <w:rPr>
          <w:rFonts w:eastAsia="Arial"/>
          <w:noProof/>
          <w:lang w:eastAsia="en-US" w:bidi="en-US"/>
        </w:rPr>
        <w:t>details that</w:t>
      </w:r>
      <w:r w:rsidRPr="00D31D61">
        <w:rPr>
          <w:rFonts w:eastAsia="Arial"/>
          <w:noProof/>
          <w:lang w:eastAsia="en-US" w:bidi="en-US"/>
        </w:rPr>
        <w:t xml:space="preserve"> you</w:t>
      </w:r>
      <w:r w:rsidRPr="00374A63">
        <w:rPr>
          <w:rFonts w:eastAsia="Arial"/>
          <w:lang w:eastAsia="en-US" w:bidi="en-US"/>
        </w:rPr>
        <w:t xml:space="preserve"> provide is confidential. </w:t>
      </w:r>
      <w:r w:rsidRPr="00D31D61">
        <w:rPr>
          <w:rFonts w:eastAsia="Arial"/>
          <w:noProof/>
          <w:lang w:eastAsia="en-US" w:bidi="en-US"/>
        </w:rPr>
        <w:t>Thank you for your time in answering this</w:t>
      </w:r>
      <w:r w:rsidRPr="00374A63">
        <w:rPr>
          <w:rFonts w:eastAsia="Arial"/>
          <w:lang w:eastAsia="en-US" w:bidi="en-US"/>
        </w:rPr>
        <w:t xml:space="preserve"> request.</w:t>
      </w:r>
    </w:p>
    <w:p w14:paraId="43A5C8CD" w14:textId="77777777" w:rsidR="001127AC" w:rsidRPr="00374A63" w:rsidRDefault="001127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3A5C8CE" w14:textId="77777777" w:rsidR="001127AC" w:rsidRPr="00374A63" w:rsidRDefault="001127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3A5C8CF" w14:textId="552A0977" w:rsidR="001127AC" w:rsidRPr="00374A63" w:rsidRDefault="00C02E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t>Kind Regards</w:t>
      </w:r>
      <w:r w:rsidR="00D54F46" w:rsidRPr="00374A63">
        <w:rPr>
          <w:rFonts w:eastAsia="Arial"/>
          <w:lang w:eastAsia="en-US" w:bidi="en-US"/>
        </w:rPr>
        <w:t>,</w:t>
      </w:r>
    </w:p>
    <w:p w14:paraId="43A5C8D0" w14:textId="77777777" w:rsidR="001127AC" w:rsidRPr="00374A63" w:rsidRDefault="001127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3A5C8D1" w14:textId="77777777" w:rsidR="001127AC" w:rsidRPr="00374A63" w:rsidRDefault="001127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46C8FFE" w14:textId="75EEB902" w:rsidR="00C02E88" w:rsidRDefault="00C02E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23C8573" w14:textId="46D87334" w:rsidR="002A4F0D" w:rsidRDefault="002A4F0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8C87757" w14:textId="3D97428F" w:rsidR="002A4F0D" w:rsidRDefault="002A4F0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EE14ED3" w14:textId="5499DD8D" w:rsidR="002A4F0D" w:rsidRDefault="002A4F0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DD54F74" w14:textId="6B55D7D3" w:rsidR="002A4F0D" w:rsidRDefault="002A4F0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745ACD1" w14:textId="2703AECF" w:rsidR="002A4F0D" w:rsidRDefault="002A4F0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3560FB8" w14:textId="27A5DB7D" w:rsidR="002A4F0D" w:rsidRDefault="002A4F0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0E2157E" w14:textId="1C5F3667" w:rsidR="002A4F0D" w:rsidRDefault="002A4F0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BB6C6AB" w14:textId="77777777" w:rsidR="002A4F0D" w:rsidRDefault="002A4F0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6196CE2" w14:textId="77777777" w:rsidR="00C02E88" w:rsidRPr="00374A63" w:rsidRDefault="00C02E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3A5C8D4" w14:textId="77777777" w:rsidR="001127AC" w:rsidRPr="00374A63" w:rsidRDefault="00D54F4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374A63">
        <w:rPr>
          <w:rFonts w:eastAsia="Arial"/>
          <w:lang w:eastAsia="en-US" w:bidi="en-US"/>
        </w:rPr>
        <w:t>[YOUR NAME]</w:t>
      </w:r>
    </w:p>
    <w:p w14:paraId="43A5C8D5" w14:textId="77777777" w:rsidR="001127AC" w:rsidRPr="00374A63" w:rsidRDefault="00D54F4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374A63">
        <w:rPr>
          <w:rFonts w:eastAsia="Arial"/>
          <w:color w:val="000000"/>
          <w:lang w:eastAsia="en-US" w:bidi="en-US"/>
        </w:rPr>
        <w:t>[YOUR TITLE]</w:t>
      </w:r>
    </w:p>
    <w:p w14:paraId="43A5C8D6" w14:textId="77777777" w:rsidR="001127AC" w:rsidRPr="00374A63" w:rsidRDefault="00D54F4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374A63">
        <w:rPr>
          <w:rFonts w:eastAsia="Arial"/>
          <w:color w:val="000000"/>
          <w:lang w:eastAsia="en-US" w:bidi="en-US"/>
        </w:rPr>
        <w:t>[YOUR PHONE NUMBER]</w:t>
      </w:r>
    </w:p>
    <w:p w14:paraId="43A5C8D7" w14:textId="77777777" w:rsidR="001127AC" w:rsidRPr="00374A63" w:rsidRDefault="00D54F4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374A63">
        <w:rPr>
          <w:rFonts w:eastAsia="Arial"/>
          <w:color w:val="000000"/>
          <w:lang w:eastAsia="en-US" w:bidi="en-US"/>
        </w:rPr>
        <w:t xml:space="preserve">[YOUREMAIL@YOURCOMPANY.COM] </w:t>
      </w:r>
    </w:p>
    <w:p w14:paraId="43A5C8D8" w14:textId="77777777" w:rsidR="001127AC" w:rsidRPr="00374A63" w:rsidRDefault="001127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sectPr w:rsidR="001127AC" w:rsidRPr="00374A63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861356" w14:textId="77777777" w:rsidR="006F15A4" w:rsidRDefault="006F15A4">
      <w:r>
        <w:separator/>
      </w:r>
    </w:p>
  </w:endnote>
  <w:endnote w:type="continuationSeparator" w:id="0">
    <w:p w14:paraId="2AE609C0" w14:textId="77777777" w:rsidR="006F15A4" w:rsidRDefault="006F15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A5C8E1" w14:textId="77777777" w:rsidR="001127AC" w:rsidRDefault="00D54F46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43A5C8E2" w14:textId="77777777" w:rsidR="001127AC" w:rsidRDefault="00D54F46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43A5C8E3" w14:textId="77777777" w:rsidR="001127AC" w:rsidRDefault="00D54F46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43A5C8E4" w14:textId="77777777" w:rsidR="001127AC" w:rsidRDefault="004C0826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D54F46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8AFCF0" w14:textId="77777777" w:rsidR="006F15A4" w:rsidRDefault="006F15A4">
      <w:r>
        <w:separator/>
      </w:r>
    </w:p>
  </w:footnote>
  <w:footnote w:type="continuationSeparator" w:id="0">
    <w:p w14:paraId="03CA9DE8" w14:textId="77777777" w:rsidR="006F15A4" w:rsidRDefault="006F15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A5C8E0" w14:textId="77777777" w:rsidR="001127AC" w:rsidRDefault="001127AC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MzO1sDQyNbQwNLJU0lEKTi0uzszPAykwrgUAcmCuSywAAAA="/>
    <w:docVar w:name="Description" w:val="Use this template to request qualification references from an employees previous employer. These other HR related letter templates may be helpful to you and your business. https://www.templateguru.co.za/documents/letters-memos/ And these other Human Resources templates here https://www.templateguru.co.za/templates/human-resources/"/>
    <w:docVar w:name="Excerpt" w:val="We recently received an application from [NAME] for the position of [SPECIFY] with our company. We understand that you have previously employed [HIM/HER]."/>
    <w:docVar w:name="Source" w:val="www.coursehero.com"/>
    <w:docVar w:name="Tags" w:val="Qualifications, letters and memos, human resources documents, business documents, entrepreneurship, entrepreneur, reference on qualifications, reference, "/>
  </w:docVars>
  <w:rsids>
    <w:rsidRoot w:val="001127AC"/>
    <w:rsid w:val="001127AC"/>
    <w:rsid w:val="00140810"/>
    <w:rsid w:val="002466C0"/>
    <w:rsid w:val="002A4F0D"/>
    <w:rsid w:val="003240FE"/>
    <w:rsid w:val="00374A63"/>
    <w:rsid w:val="00462BBD"/>
    <w:rsid w:val="004C0826"/>
    <w:rsid w:val="005121F6"/>
    <w:rsid w:val="005F38EA"/>
    <w:rsid w:val="006F15A4"/>
    <w:rsid w:val="008B6EDE"/>
    <w:rsid w:val="008E6A11"/>
    <w:rsid w:val="009F7F93"/>
    <w:rsid w:val="00A45C0D"/>
    <w:rsid w:val="00B912BA"/>
    <w:rsid w:val="00BD6905"/>
    <w:rsid w:val="00C02E88"/>
    <w:rsid w:val="00D31D61"/>
    <w:rsid w:val="00D54F46"/>
    <w:rsid w:val="00E01DF9"/>
    <w:rsid w:val="00FA7D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A5C8B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character" w:styleId="CommentReference">
    <w:name w:val="annotation reference"/>
    <w:basedOn w:val="DefaultParagraphFont"/>
    <w:uiPriority w:val="99"/>
    <w:semiHidden/>
    <w:unhideWhenUsed/>
    <w:rsid w:val="001408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4081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40810"/>
    <w:rPr>
      <w:rFonts w:ascii="Times New Roman"/>
      <w:sz w:val="20"/>
      <w:lang w:eastAsia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08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0810"/>
    <w:rPr>
      <w:rFonts w:ascii="Times New Roman"/>
      <w:b/>
      <w:bCs/>
      <w:sz w:val="20"/>
      <w:lang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690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6905"/>
    <w:rPr>
      <w:rFonts w:ascii="Segoe UI" w:hAnsi="Segoe UI" w:cs="Segoe UI"/>
      <w:sz w:val="18"/>
      <w:szCs w:val="18"/>
      <w:lang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115</Words>
  <Characters>643</Characters>
  <Application>Microsoft Office Word</Application>
  <DocSecurity>0</DocSecurity>
  <Lines>45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26T09:35:00Z</dcterms:created>
  <dcterms:modified xsi:type="dcterms:W3CDTF">2019-10-21T19:09:00Z</dcterms:modified>
  <cp:category/>
</cp:coreProperties>
</file>